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Я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Лабораторная работа</w:t>
      </w:r>
    </w:p>
    <w:p>
      <w:pPr>
        <w:numPr>
          <w:ilvl w:val="0"/>
          <w:numId w:val="1001"/>
        </w:numPr>
      </w:pPr>
      <w:r>
        <w:t xml:space="preserve">Самостоятельная работ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 ( , её носителям, процессам и другим ресурсам) установленных собственником, владельцем информации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лабораторная-рабо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Лабораторная работа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327739"/>
            <wp:effectExtent b="0" l="0" r="0" t="0"/>
            <wp:docPr descr="Figure 1: Создаю директорию, файлы, заполняю один из них в соответствии с требованиями" title="" id="2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10_Мирзоян_отчёт_рисунок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ю директорию, файлы, заполняю один из них в соответствии с требованиями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116220"/>
            <wp:effectExtent b="0" l="0" r="0" t="0"/>
            <wp:docPr descr="Figure 2: Создаю текстовый и исполняемый файл, проверяю их работоспособность" title="" id="2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10_Мирзоян_отчёт_рисунок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ю текстовый и исполняемый файл, проверяю их работоспособность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124635"/>
            <wp:effectExtent b="0" l="0" r="0" t="0"/>
            <wp:docPr descr="Figure 3: Изменяю права доступа, проверяю наличие изменения" title="" id="3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10_Мирзоян_отчёт_рисунок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яю права доступа, проверяю наличие изменения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805402"/>
            <wp:effectExtent b="0" l="0" r="0" t="0"/>
            <wp:docPr descr="Figure 4: Разрешаю исполнение файла, но получаю большое количеств ошибок, ведь данный файл не предназначен для такого использования" title="" id="36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10_Мирзоян_отчёт_рисунок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азрешаю исполнение файла, но получаю большое количеств ошибок, ведь данный файл не предназначен для такого использования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499958"/>
            <wp:effectExtent b="0" l="0" r="0" t="0"/>
            <wp:docPr descr="Figure 5: Изменяю права доступа в соответствии с 3 вариантом, проверяю выпонение задания" title="" id="40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10_Мирзоян_отчёт_рисунок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зменяю права доступа в соответствии с 3 вариантом, проверяю выпонение задани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799593"/>
            <wp:effectExtent b="0" l="0" r="0" t="0"/>
            <wp:docPr descr="Figure 6: Изменяю права доступа в соответствии с 3 вариантом, проверяю выпонение задания" title="" id="4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10_Мирзоян_отчёт_рисунок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яю права доступа в соответствии с 3 вариантом, проверяю выпонение задания</w:t>
      </w:r>
    </w:p>
    <w:bookmarkEnd w:id="0"/>
    <w:bookmarkEnd w:id="47"/>
    <w:bookmarkStart w:id="56" w:name="самостоятельная-рабо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амостоятельная работа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337123"/>
            <wp:effectExtent b="0" l="0" r="0" t="0"/>
            <wp:docPr descr="Figure 7: Создаю и заполняю файл" title="" id="49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10_Мирзоян_отчёт_рисунок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оздаю и заполняю файл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Reques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к вас зовут? -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e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ня зовут 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Leng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iam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Requ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Length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open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close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164896"/>
            <wp:effectExtent b="0" l="0" r="0" t="0"/>
            <wp:docPr descr="Figure 8: Создаю исполняемый файл и проверяю его работу" title="" id="53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10_Мирзоян_отчёт_рисунок_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оздаю исполняемый файл и проверяю его работу</w:t>
      </w:r>
    </w:p>
    <w:bookmarkEnd w:id="0"/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по работе с файлами в NASM и правами доступа к файлам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ирзоян Ян Игоревич</dc:creator>
  <dc:language>ru-RU</dc:language>
  <cp:keywords/>
  <dcterms:created xsi:type="dcterms:W3CDTF">2023-12-16T17:38:53Z</dcterms:created>
  <dcterms:modified xsi:type="dcterms:W3CDTF">2023-12-16T17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